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</w:t>
      </w:r>
      <w:r>
        <w:t xml:space="preserve"> </w:t>
      </w:r>
      <w:r>
        <w:t xml:space="preserve">“</w:t>
      </w:r>
      <w:r>
        <w:t xml:space="preserve">Case_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KABUKI-IN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taine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ajim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viewe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PT-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_rang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25-06-0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ase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rt1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itial analysis for June 1 logs (iPad + My-Viettel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JetsamEvent-2025-06-01-130516.ip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p_amp_app_usage_dnu-2025-06-01-123257.ip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y-Viettel-App (Tajima + friend)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output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IPS_Metadata_Extract_2025-06-01_iPad_log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ZIP_Inventory_My-Viettel_sets_1-1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mmary_2025-06-01.pd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lenames_sizes_hashe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256_chain_generated.txt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finding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bug_type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298 (JetsamEvent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25 (app_usage_dnu)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Quiet baseline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part2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ggregate analysis of ZIP part1/2/3 with 40-stage FUKABOR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part1.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t2.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t3.zip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output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aggregate_outputs_parts_v1_3.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VENT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VENTS.js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IVOT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MAP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P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mper_join_sec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FF_event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FF_keyword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c_zip_level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c_zip_levelv2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mmary_aggregate_parts.pdf</w:t>
      </w:r>
      <w:r>
        <w:t xml:space="preserve">”</w:t>
      </w:r>
      <w:r>
        <w:t xml:space="preserve">,</w:t>
      </w:r>
      <w:r>
        <w:t xml:space="preserve"> </w:t>
      </w:r>
      <w:r>
        <w:t xml:space="preserve">“triald__Top200.csv”,</w:t>
      </w:r>
      <w:r>
        <w:t xml:space="preserve"> </w:t>
      </w:r>
      <w:r>
        <w:t xml:space="preserve">“triald_duetexpertd_sharingd__Top200.csv”,</w:t>
      </w:r>
      <w:r>
        <w:t xml:space="preserve"> </w:t>
      </w:r>
      <w:r>
        <w:t xml:space="preserve">“BUGTYPE_LOGSYS__Top200.csv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finding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BUGTYPE</w:t>
      </w:r>
      <w:r>
        <w:t xml:space="preserve">”</w:t>
      </w:r>
      <w:r>
        <w:t xml:space="preserve">: 960,</w:t>
      </w:r>
      <w:r>
        <w:t xml:space="preserve"> </w:t>
      </w:r>
      <w:r>
        <w:t xml:space="preserve">“</w:t>
      </w:r>
      <w:r>
        <w:t xml:space="preserve">LOGSYS</w:t>
      </w:r>
      <w:r>
        <w:t xml:space="preserve">”</w:t>
      </w:r>
      <w:r>
        <w:t xml:space="preserve">: 519,</w:t>
      </w:r>
      <w:r>
        <w:t xml:space="preserve"> </w:t>
      </w:r>
      <w:r>
        <w:t xml:space="preserve">“</w:t>
      </w:r>
      <w:r>
        <w:t xml:space="preserve">UI_JACK</w:t>
      </w:r>
      <w:r>
        <w:t xml:space="preserve">”</w:t>
      </w:r>
      <w:r>
        <w:t xml:space="preserve">: 145,</w:t>
      </w:r>
      <w:r>
        <w:t xml:space="preserve"> </w:t>
      </w:r>
      <w:r>
        <w:t xml:space="preserve">“</w:t>
      </w:r>
      <w:r>
        <w:t xml:space="preserve">Flame_MS</w:t>
      </w:r>
      <w:r>
        <w:t xml:space="preserve">”</w:t>
      </w:r>
      <w:r>
        <w:t xml:space="preserve">: 708,</w:t>
      </w:r>
      <w:r>
        <w:t xml:space="preserve"> </w:t>
      </w:r>
      <w:r>
        <w:t xml:space="preserve">“</w:t>
      </w:r>
      <w:r>
        <w:t xml:space="preserve">notable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triald burs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etexpert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ringd</w:t>
      </w:r>
      <w:r>
        <w:t xml:space="preserve">”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part3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ross-check part1 vs part2 (diff and mapping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DIFF_events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FF_keywords.csv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outputs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closeout report (Code56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ctim mapping v1.2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finding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on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BUGTYPE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  <w:r>
        <w:t xml:space="preserve">: [</w:t>
      </w:r>
      <w:r>
        <w:t xml:space="preserve"> </w:t>
      </w:r>
      <w:r>
        <w:t xml:space="preserve">“</w:t>
      </w:r>
      <w:r>
        <w:t xml:space="preserve">Flame_M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GSY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I_J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],</w:t>
      </w:r>
      <w:r>
        <w:t xml:space="preserve"> </w:t>
      </w:r>
      <w:r>
        <w:t xml:space="preserve">“</w:t>
      </w:r>
      <w:r>
        <w:t xml:space="preserve">sync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Time-shifted, no same-second ev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clu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1 quiet</w:t>
      </w:r>
      <w:r>
        <w:t xml:space="preserve"> </w:t>
      </w:r>
      <w:r>
        <w:t xml:space="preserve">192 S2 activation confirmed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25-06-01 reanalysis clos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xt_step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Weekly analysis (part4)</w:t>
      </w:r>
      <w:r>
        <w:t xml:space="preserve">”</w:t>
      </w:r>
      <w:r>
        <w:t xml:space="preserve"> 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0:54:07Z</dcterms:created>
  <dcterms:modified xsi:type="dcterms:W3CDTF">2025-09-14T00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